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0EC3" w:rsidRPr="008E4E2D" w:rsidRDefault="00DA0EC3" w:rsidP="00DA0EC3">
      <w:pPr>
        <w:spacing w:before="600" w:after="12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 w:rsidRPr="008E4E2D">
        <w:rPr>
          <w:rFonts w:ascii="Arial" w:eastAsia="Times New Roman" w:hAnsi="Arial" w:cs="Arial"/>
          <w:b/>
          <w:bCs/>
          <w:color w:val="000000"/>
          <w:sz w:val="42"/>
          <w:szCs w:val="42"/>
        </w:rPr>
        <w:t>Goals and Vision</w:t>
      </w:r>
    </w:p>
    <w:p w:rsidR="00DA0EC3" w:rsidRPr="008E4E2D" w:rsidRDefault="00DA0EC3" w:rsidP="00DA0EC3">
      <w:pPr>
        <w:numPr>
          <w:ilvl w:val="0"/>
          <w:numId w:val="1"/>
        </w:num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>What are the organization’s expressed goals or objectives? What goals are most revered—formally or informally?</w:t>
      </w:r>
    </w:p>
    <w:p w:rsidR="00DA0EC3" w:rsidRPr="008E4E2D" w:rsidRDefault="00DA0EC3" w:rsidP="00DA0EC3">
      <w:pPr>
        <w:numPr>
          <w:ilvl w:val="0"/>
          <w:numId w:val="1"/>
        </w:num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What is the organization’s philosophy, vision, or purpose? </w:t>
      </w:r>
    </w:p>
    <w:p w:rsidR="00DA0EC3" w:rsidRPr="008E4E2D" w:rsidRDefault="00DA0EC3" w:rsidP="00DA0EC3">
      <w:pPr>
        <w:numPr>
          <w:ilvl w:val="0"/>
          <w:numId w:val="1"/>
        </w:num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Share any legendary story of the bank’s history.</w:t>
      </w:r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What makes the 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story worth retelling?</w:t>
      </w:r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Does the story shine a light on what people reall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y value?</w:t>
      </w:r>
    </w:p>
    <w:p w:rsidR="00DA0EC3" w:rsidRPr="00DA0EC3" w:rsidRDefault="00DA0EC3" w:rsidP="00DA0EC3">
      <w:pPr>
        <w:numPr>
          <w:ilvl w:val="0"/>
          <w:numId w:val="1"/>
        </w:numPr>
        <w:spacing w:beforeAutospacing="1"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 w:rsidRPr="00DA0EC3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What does the organization value the most, formally and informally? </w:t>
      </w:r>
    </w:p>
    <w:p w:rsidR="00DA0EC3" w:rsidRPr="00800DC8" w:rsidRDefault="00DA0EC3" w:rsidP="00800DC8">
      <w:pPr>
        <w:numPr>
          <w:ilvl w:val="0"/>
          <w:numId w:val="1"/>
        </w:numPr>
        <w:spacing w:beforeAutospacing="1" w:after="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 w:rsidRPr="00DA0EC3">
        <w:rPr>
          <w:rFonts w:ascii="Times New Roman" w:eastAsia="Times New Roman" w:hAnsi="Times New Roman" w:cs="Times New Roman"/>
          <w:color w:val="333333"/>
          <w:sz w:val="28"/>
          <w:szCs w:val="28"/>
        </w:rPr>
        <w:t>What are the biggest challenges faced by the organ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ization while reaching its goal?</w:t>
      </w:r>
      <w:bookmarkStart w:id="0" w:name="_GoBack"/>
      <w:bookmarkEnd w:id="0"/>
    </w:p>
    <w:p w:rsidR="00DA0EC3" w:rsidRPr="006B163C" w:rsidRDefault="00DA0EC3" w:rsidP="00DA0EC3">
      <w:pPr>
        <w:spacing w:before="600" w:after="12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 w:rsidRPr="008E4E2D">
        <w:rPr>
          <w:rFonts w:ascii="Arial" w:eastAsia="Times New Roman" w:hAnsi="Arial" w:cs="Arial"/>
          <w:b/>
          <w:bCs/>
          <w:color w:val="000000"/>
          <w:sz w:val="42"/>
          <w:szCs w:val="42"/>
        </w:rPr>
        <w:t>Decision Making</w:t>
      </w:r>
    </w:p>
    <w:p w:rsidR="00DA0EC3" w:rsidRPr="00185CFE" w:rsidRDefault="00DA0EC3" w:rsidP="00DA0EC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85CFE">
        <w:rPr>
          <w:rFonts w:ascii="Times New Roman" w:hAnsi="Times New Roman" w:cs="Times New Roman"/>
          <w:sz w:val="28"/>
          <w:szCs w:val="28"/>
        </w:rPr>
        <w:t>Who plays the decisional role in a huge institute like this bank? How do other employees take part in decision-making?</w:t>
      </w:r>
    </w:p>
    <w:p w:rsidR="00DA0EC3" w:rsidRDefault="00DA0EC3" w:rsidP="00DA0EC3">
      <w:pPr>
        <w:numPr>
          <w:ilvl w:val="0"/>
          <w:numId w:val="2"/>
        </w:num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What is the organization’s viewpoint for new ideas from employees? Can it make any influence on decision making?</w:t>
      </w:r>
    </w:p>
    <w:p w:rsidR="00DA0EC3" w:rsidRDefault="00DA0EC3" w:rsidP="00DA0EC3">
      <w:p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Pr="00174117" w:rsidRDefault="00DA0EC3" w:rsidP="00DA0EC3">
      <w:pPr>
        <w:spacing w:before="600" w:after="12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>Working Environment</w:t>
      </w:r>
    </w:p>
    <w:p w:rsidR="00DA0EC3" w:rsidRDefault="00DA0EC3" w:rsidP="00DA0EC3">
      <w:pPr>
        <w:numPr>
          <w:ilvl w:val="0"/>
          <w:numId w:val="3"/>
        </w:num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How would you define the relationship among the bosses and the employees in this organization?</w:t>
      </w:r>
      <w:r w:rsidR="00AC0B53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(Formal or casual?)</w:t>
      </w:r>
    </w:p>
    <w:p w:rsidR="00DA0EC3" w:rsidRDefault="00DA0EC3" w:rsidP="00DA0EC3">
      <w:pPr>
        <w:numPr>
          <w:ilvl w:val="0"/>
          <w:numId w:val="3"/>
        </w:num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Is there any defined dress code for the employees?</w:t>
      </w:r>
    </w:p>
    <w:p w:rsidR="00DA0EC3" w:rsidRDefault="00DA0EC3" w:rsidP="00DA0EC3">
      <w:pPr>
        <w:numPr>
          <w:ilvl w:val="0"/>
          <w:numId w:val="3"/>
        </w:num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How do the working people celebrate the organization’s achievement or success?</w:t>
      </w:r>
    </w:p>
    <w:p w:rsidR="00DA0EC3" w:rsidRDefault="00DA0EC3" w:rsidP="00DA0EC3">
      <w:pPr>
        <w:numPr>
          <w:ilvl w:val="0"/>
          <w:numId w:val="3"/>
        </w:num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What is the strategy followed by this organization in the case of firing an employee? </w:t>
      </w:r>
    </w:p>
    <w:p w:rsidR="00AC0B53" w:rsidRDefault="00AC0B53" w:rsidP="00AC0B5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 w:rsidRPr="00AC0B53">
        <w:rPr>
          <w:rFonts w:ascii="Arial" w:hAnsi="Arial" w:cs="Arial"/>
          <w:b/>
          <w:color w:val="000000"/>
        </w:rPr>
        <w:lastRenderedPageBreak/>
        <w:t xml:space="preserve">Managerial hierarchy levels </w:t>
      </w:r>
      <w:r w:rsidR="00AC74BA">
        <w:rPr>
          <w:rFonts w:ascii="Arial" w:hAnsi="Arial" w:cs="Arial"/>
          <w:b/>
          <w:color w:val="000000"/>
        </w:rPr>
        <w:t>(whole managerial structure ,</w:t>
      </w:r>
      <w:r w:rsidRPr="00AC0B53">
        <w:rPr>
          <w:rFonts w:ascii="Arial" w:hAnsi="Arial" w:cs="Arial"/>
          <w:b/>
          <w:color w:val="000000"/>
        </w:rPr>
        <w:t xml:space="preserve"> how many departments, total number of employees)</w:t>
      </w:r>
    </w:p>
    <w:p w:rsidR="00AC0B53" w:rsidRDefault="00AC0B53" w:rsidP="00AC0B53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b/>
          <w:color w:val="000000"/>
        </w:rPr>
      </w:pPr>
    </w:p>
    <w:p w:rsidR="00AC0B53" w:rsidRPr="00AC0B53" w:rsidRDefault="00AC0B53" w:rsidP="00AC0B53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AC0B53">
        <w:rPr>
          <w:rFonts w:ascii="Arial" w:eastAsia="Times New Roman" w:hAnsi="Arial" w:cs="Arial"/>
          <w:b/>
          <w:color w:val="000000"/>
          <w:sz w:val="24"/>
          <w:szCs w:val="24"/>
        </w:rPr>
        <w:t>Recruitment and selection process</w:t>
      </w:r>
    </w:p>
    <w:p w:rsidR="00AC0B53" w:rsidRPr="00AC0B53" w:rsidRDefault="00AC0B53" w:rsidP="00AC0B5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 xml:space="preserve"> About IT sector in this bank </w:t>
      </w:r>
    </w:p>
    <w:p w:rsidR="00DA0EC3" w:rsidRPr="00846D34" w:rsidRDefault="00DA0EC3" w:rsidP="00DA0EC3">
      <w:p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Pr="00846D34" w:rsidRDefault="00DA0EC3" w:rsidP="00DA0EC3">
      <w:p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Pr="00DA0EC3" w:rsidRDefault="00DA0EC3" w:rsidP="00DA0EC3">
      <w:pPr>
        <w:spacing w:beforeAutospacing="1"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sectPr w:rsidR="00DA0EC3" w:rsidRPr="00DA0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B03CDA"/>
    <w:multiLevelType w:val="multilevel"/>
    <w:tmpl w:val="9210FC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5822BDB"/>
    <w:multiLevelType w:val="multilevel"/>
    <w:tmpl w:val="326844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E8C7FEB"/>
    <w:multiLevelType w:val="multilevel"/>
    <w:tmpl w:val="6726A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81733DC"/>
    <w:multiLevelType w:val="hybridMultilevel"/>
    <w:tmpl w:val="831070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6524D0"/>
    <w:multiLevelType w:val="multilevel"/>
    <w:tmpl w:val="06727E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3">
    <w:abstractNumId w:val="1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sTQyMzE0sDQxMrJU0lEKTi0uzszPAykwrAUAp17LjSwAAAA="/>
  </w:docVars>
  <w:rsids>
    <w:rsidRoot w:val="00DA0EC3"/>
    <w:rsid w:val="00283A8C"/>
    <w:rsid w:val="00800DC8"/>
    <w:rsid w:val="00AC0B53"/>
    <w:rsid w:val="00AC74BA"/>
    <w:rsid w:val="00DA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5B8B2C-D97D-4845-8361-941B3416F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0E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EC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C0B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88</Words>
  <Characters>1074</Characters>
  <Application>Microsoft Office Word</Application>
  <DocSecurity>0</DocSecurity>
  <Lines>8</Lines>
  <Paragraphs>2</Paragraphs>
  <ScaleCrop>false</ScaleCrop>
  <Company>IIT</Company>
  <LinksUpToDate>false</LinksUpToDate>
  <CharactersWithSpaces>1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uib</dc:creator>
  <cp:keywords/>
  <dc:description/>
  <cp:lastModifiedBy>User</cp:lastModifiedBy>
  <cp:revision>4</cp:revision>
  <dcterms:created xsi:type="dcterms:W3CDTF">2016-08-21T17:11:00Z</dcterms:created>
  <dcterms:modified xsi:type="dcterms:W3CDTF">2017-10-09T19:16:00Z</dcterms:modified>
</cp:coreProperties>
</file>